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fb5543c670eb316724eb1785f3240ed1c8b4cf"/>
    <w:p>
      <w:pPr>
        <w:pStyle w:val="Heading1"/>
      </w:pPr>
      <w:r>
        <w:t xml:space="preserve">Using 🤗 PEFT &amp; bitsandbytes to finetune a LoRa checkpoint</w:t>
      </w:r>
    </w:p>
    <w:bookmarkEnd w:id="20"/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pip instal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 bitsandbytes datasets accelerate loralib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 gi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ttps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github.c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uggingfac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ransformers.git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main gi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ttps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github.c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uggingfac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eft.git</w:t>
      </w:r>
    </w:p>
    <w:p>
      <w:pPr>
        <w:pStyle w:val="SourceCode"/>
      </w:pPr>
      <w:r>
        <w:rPr>
          <w:rStyle w:val="VerbatimChar"/>
        </w:rPr>
        <w:t xml:space="preserve">━━━━━━━━━━━━━━━━━━━━━━━━━━━━━━━━━━━━━━━━ 76.3/76.3 MB 20.0 MB/s eta 0:00:00</w:t>
      </w:r>
      <w:r>
        <w:br/>
      </w:r>
      <w:r>
        <w:rPr>
          <w:rStyle w:val="VerbatimChar"/>
        </w:rPr>
        <w:t xml:space="preserve">━━━━━━━━━━━━━━━━━━━━━━━━━━━━━━━━━━━━━━ 469.0/469.0 KB 11.8 MB/s eta 0:00:00</w:t>
      </w:r>
      <w:r>
        <w:br/>
      </w:r>
      <w:r>
        <w:rPr>
          <w:rStyle w:val="VerbatimChar"/>
        </w:rPr>
        <w:t xml:space="preserve">━━━━━━━━━━━━━━━━━━━━━━━━━━━━━━━━━━━━━━ 212.8/212.8 KB 14.7 MB/s eta 0:00:00</w:t>
      </w:r>
      <w:r>
        <w:br/>
      </w:r>
      <w:r>
        <w:rPr>
          <w:rStyle w:val="VerbatimChar"/>
        </w:rPr>
        <w:t xml:space="preserve">━━━━━━━━━━━━━━━━━━━━━━━━━━━━━━━━━━━━━━━━ 1.0/1.0 MB 8.5 MB/s eta 0:00:00</w:t>
      </w:r>
      <w:r>
        <w:br/>
      </w:r>
      <w:r>
        <w:rPr>
          <w:rStyle w:val="VerbatimChar"/>
        </w:rPr>
        <w:t xml:space="preserve">━━━━━━━━━━━━━━━━━━━━━━━━━━━━━━━━━━━━━━ 212.2/212.2 KB 20.3 MB/s eta 0:00:00</w:t>
      </w:r>
      <w:r>
        <w:br/>
      </w:r>
      <w:r>
        <w:rPr>
          <w:rStyle w:val="VerbatimChar"/>
        </w:rPr>
        <w:t xml:space="preserve">━━━━━━━━━━━━━━━━━━━━━━━━━━━━━━━━━━━━━━ 110.5/110.5 KB 12.1 MB/s eta 0:00:00</w:t>
      </w:r>
      <w:r>
        <w:br/>
      </w:r>
      <w:r>
        <w:rPr>
          <w:rStyle w:val="VerbatimChar"/>
        </w:rPr>
        <w:t xml:space="preserve">━━━━━━━━━━━━━━━━━━━━━━━━━━━━━━━━━━━━━━ 132.9/132.9 KB 16.9 MB/s eta 0:00:00</w:t>
      </w:r>
      <w:r>
        <w:br/>
      </w:r>
      <w:r>
        <w:rPr>
          <w:rStyle w:val="VerbatimChar"/>
        </w:rPr>
        <w:t xml:space="preserve">━━━━━━━━━━━━━━━━━━━━━━━━━━━━━━━━━━━━━━ 199.2/199.2 KB 20.7 MB/s eta 0:00:00</w:t>
      </w:r>
      <w:r>
        <w:br/>
      </w:r>
      <w:r>
        <w:rPr>
          <w:rStyle w:val="VerbatimChar"/>
        </w:rPr>
        <w:t xml:space="preserve">━━━━━━━━━━━━━━━━━━━━━━━━━━━━━━━━━━━━━━ 158.8/158.8 KB 16.8 MB/s eta 0:00:00</w:t>
      </w:r>
      <w:r>
        <w:br/>
      </w:r>
      <w:r>
        <w:rPr>
          <w:rStyle w:val="VerbatimChar"/>
        </w:rPr>
        <w:t xml:space="preserve">━━━━━━━━━━━━━━━━━━━━━━━━━━━━━━━━━━━━━━ 114.2/114.2 KB 13.9 MB/s eta 0:00:00</w:t>
      </w:r>
      <w:r>
        <w:br/>
      </w:r>
      <w:r>
        <w:rPr>
          <w:rStyle w:val="VerbatimChar"/>
        </w:rPr>
        <w:t xml:space="preserve">━━━━━━━━━━━━━━━━━━━━━━━━━━━━━━━━━━━━━━ 264.6/264.6 KB 26.7 MB/s eta 0:00:00</w:t>
      </w:r>
      <w:r>
        <w:br/>
      </w:r>
      <w:r>
        <w:rPr>
          <w:rStyle w:val="VerbatimChar"/>
        </w:rPr>
        <w:t xml:space="preserve">ents to build wheel ... etadata (pyproject.toml) ... ents to build wheel ... etadata (pyproject.toml) ... ━━━━━━━━━━━━━━━━━━━━━━━━━━━━━━━━━━━━━━━━ 7.6/7.6 MB 78.8 MB/s eta 0:00:00</w:t>
      </w:r>
      <w:r>
        <w:br/>
      </w:r>
      <w:r>
        <w:rPr>
          <w:rStyle w:val="VerbatimChar"/>
        </w:rPr>
        <w:t xml:space="preserve">ers (pyproject.toml) ... l) ... 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huggingface_hu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otebook_login</w:t>
      </w:r>
      <w:r>
        <w:br/>
      </w:r>
      <w:r>
        <w:br/>
      </w:r>
      <w:r>
        <w:rPr>
          <w:rStyle w:val="NormalTok"/>
        </w:rPr>
        <w:t xml:space="preserve">notebook_login()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model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7927778c808426f8e7d571ff637af93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aj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in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nvidi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m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</w:t>
      </w:r>
    </w:p>
    <w:p>
      <w:pPr>
        <w:pStyle w:val="SourceCode"/>
      </w:pPr>
      <w:r>
        <w:rPr>
          <w:rStyle w:val="VerbatimChar"/>
        </w:rPr>
        <w:t xml:space="preserve">GPU 0: NVIDIA A100-SXM4-40GB (UUID: GPU-e422d711-e39a-eaa9-2988-783d144f55c1)</w:t>
      </w:r>
    </w:p>
    <w:bookmarkStart w:id="21" w:name="setup-the-model"/>
    <w:p>
      <w:pPr>
        <w:pStyle w:val="Heading3"/>
      </w:pPr>
      <w:r>
        <w:t xml:space="preserve">Setup the model</w:t>
      </w:r>
    </w:p>
    <w:bookmarkEnd w:id="21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NormalTok"/>
        </w:rPr>
        <w:t xml:space="preserve">os.environ[</w:t>
      </w:r>
      <w:r>
        <w:rPr>
          <w:rStyle w:val="StringTok"/>
        </w:rPr>
        <w:t xml:space="preserve">"CUDA_VISIBLE_DEVICE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0"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orc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orch.n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itsandbyte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bnb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ransform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utoTokenizer, AutoConfig, AutoModelForCausalLM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oModelForCausalLM.from_pretrained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igscience/bloom-7b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oad_in_8bi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vice_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oken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oTokenizer.from_pretrained(</w:t>
      </w:r>
      <w:r>
        <w:rPr>
          <w:rStyle w:val="StringTok"/>
        </w:rPr>
        <w:t xml:space="preserve">"bigscience/bloom-7b1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BUG REPORT===================================</w:t>
      </w:r>
      <w:r>
        <w:br/>
      </w:r>
      <w:r>
        <w:rPr>
          <w:rStyle w:val="VerbatimChar"/>
        </w:rPr>
        <w:t xml:space="preserve">Welcome to bitsandbytes. For bug reports, please submit your error trace to: https://github.com/TimDettmers/bitsandbytes/issue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CUDA_SETUP: WARNING! libcudart.so not found in any environmental path. Searching /usr/local/cuda/lib64...</w:t>
      </w:r>
      <w:r>
        <w:br/>
      </w:r>
      <w:r>
        <w:rPr>
          <w:rStyle w:val="VerbatimChar"/>
        </w:rPr>
        <w:t xml:space="preserve">CUDA SETUP: CUDA runtime path found: /usr/local/cuda/lib64/libcudart.so</w:t>
      </w:r>
      <w:r>
        <w:br/>
      </w:r>
      <w:r>
        <w:rPr>
          <w:rStyle w:val="VerbatimChar"/>
        </w:rPr>
        <w:t xml:space="preserve">CUDA SETUP: Highest compute capability among GPUs detected: 8.0</w:t>
      </w:r>
      <w:r>
        <w:br/>
      </w:r>
      <w:r>
        <w:rPr>
          <w:rStyle w:val="VerbatimChar"/>
        </w:rPr>
        <w:t xml:space="preserve">CUDA SETUP: Detected CUDA version 118</w:t>
      </w:r>
      <w:r>
        <w:br/>
      </w:r>
      <w:r>
        <w:rPr>
          <w:rStyle w:val="VerbatimChar"/>
        </w:rPr>
        <w:t xml:space="preserve">CUDA SETUP: Loading binary /usr/local/lib/python3.9/dist-packages/bitsandbytes/libbitsandbytes_cuda118.so...</w:t>
      </w:r>
    </w:p>
    <w:p>
      <w:pPr>
        <w:pStyle w:val="SourceCode"/>
      </w:pPr>
      <w:r>
        <w:rPr>
          <w:rStyle w:val="VerbatimChar"/>
        </w:rPr>
        <w:t xml:space="preserve">/usr/local/lib/python3.9/dist-packages/bitsandbytes/cuda_setup/main.py:136: UserWarning: /usr/lib64-nvidia did not contain libcudart.so as expected! Searching further paths...</w:t>
      </w:r>
      <w:r>
        <w:br/>
      </w:r>
      <w:r>
        <w:rPr>
          <w:rStyle w:val="VerbatimChar"/>
        </w:rPr>
        <w:t xml:space="preserve">  warn(msg)</w:t>
      </w:r>
      <w:r>
        <w:br/>
      </w:r>
      <w:r>
        <w:rPr>
          <w:rStyle w:val="VerbatimChar"/>
        </w:rPr>
        <w:t xml:space="preserve">/usr/local/lib/python3.9/dist-packages/bitsandbytes/cuda_setup/main.py:136: UserWarning: WARNING: The following directories listed in your path were found to be non-existent: {PosixPath('/sys/fs/cgroup/memory.events /var/colab/cgroup/jupyter-children/memory.events')}</w:t>
      </w:r>
      <w:r>
        <w:br/>
      </w:r>
      <w:r>
        <w:rPr>
          <w:rStyle w:val="VerbatimChar"/>
        </w:rPr>
        <w:t xml:space="preserve">  warn(msg)</w:t>
      </w:r>
      <w:r>
        <w:br/>
      </w:r>
      <w:r>
        <w:rPr>
          <w:rStyle w:val="VerbatimChar"/>
        </w:rPr>
        <w:t xml:space="preserve">/usr/local/lib/python3.9/dist-packages/bitsandbytes/cuda_setup/main.py:136: UserWarning: WARNING: The following directories listed in your path were found to be non-existent: {PosixPath('//colab.research.google.com/tun/m/cc48301118ce562b961b3c22d803539adc1e0c19/gpu-a100-s-2gmbmgolbub5k --tunnel_background_save_delay=10s --tunnel_periodic_background_save_frequency=30m0s --enable_output_coalescing=true --output_coalescing_required=true'), PosixPath('--listen_host=172.28.0.12 --target_host=172.28.0.12 --tunnel_background_save_url=https')}</w:t>
      </w:r>
      <w:r>
        <w:br/>
      </w:r>
      <w:r>
        <w:rPr>
          <w:rStyle w:val="VerbatimChar"/>
        </w:rPr>
        <w:t xml:space="preserve">  warn(msg)</w:t>
      </w:r>
      <w:r>
        <w:br/>
      </w:r>
      <w:r>
        <w:rPr>
          <w:rStyle w:val="VerbatimChar"/>
        </w:rPr>
        <w:t xml:space="preserve">/usr/local/lib/python3.9/dist-packages/bitsandbytes/cuda_setup/main.py:136: UserWarning: WARNING: The following directories listed in your path were found to be non-existent: {PosixPath('/env/python')}</w:t>
      </w:r>
      <w:r>
        <w:br/>
      </w:r>
      <w:r>
        <w:rPr>
          <w:rStyle w:val="VerbatimChar"/>
        </w:rPr>
        <w:t xml:space="preserve">  warn(msg)</w:t>
      </w:r>
      <w:r>
        <w:br/>
      </w:r>
      <w:r>
        <w:rPr>
          <w:rStyle w:val="VerbatimChar"/>
        </w:rPr>
        <w:t xml:space="preserve">/usr/local/lib/python3.9/dist-packages/bitsandbytes/cuda_setup/main.py:136: UserWarning: WARNING: The following directories listed in your path were found to be non-existent: {PosixPath('module'), PosixPath('//ipykernel.pylab.backend_inline')}</w:t>
      </w:r>
      <w:r>
        <w:br/>
      </w:r>
      <w:r>
        <w:rPr>
          <w:rStyle w:val="VerbatimChar"/>
        </w:rPr>
        <w:t xml:space="preserve">  warn(msg)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model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4aca3caf668475ea0393f4b30759dc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aj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in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Overriding torch_dtype=None with `torch_dtype=torch.float16` due to requirements of `bitsandbytes` to enable model loading in mixed int8. Either pass torch_dtype=torch.float16 or don't pass this argument at all to remove this warning.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model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864806aa8db544a685e7645afd1cc6fd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aj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in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model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5d357d1ee5434d55a8d2ad84d67e7fd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aj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in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model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54af21bebad43919d441f7439c6f3ea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aj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in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model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dc45ac9a1304a4cac48dea1ed62198d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aj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in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model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9d8f269a95045f097a1affced473508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aj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in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model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74befb90b5a42f4a30e3fb55fc665e4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aj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in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model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811e1ab385be434a8a9e0076d0f5a959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aj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in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model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6bd93937c3a0434d87ba82e97054c7f4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aj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in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</w:p>
    <w:bookmarkStart w:id="22" w:name="freezing-the-original-weights"/>
    <w:p>
      <w:pPr>
        <w:pStyle w:val="Heading3"/>
      </w:pPr>
      <w:r>
        <w:t xml:space="preserve">Freezing the original weights</w:t>
      </w:r>
    </w:p>
    <w:bookmarkEnd w:id="22"/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para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.parameters():</w:t>
      </w:r>
      <w:r>
        <w:br/>
      </w:r>
      <w:r>
        <w:rPr>
          <w:rStyle w:val="NormalTok"/>
        </w:rPr>
        <w:t xml:space="preserve">  param.requires_gr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reeze the model - train adapters later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ram.ndi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st the small parameters (e.g. layernorm) to fp32 for stability</w:t>
      </w:r>
      <w:r>
        <w:br/>
      </w:r>
      <w:r>
        <w:rPr>
          <w:rStyle w:val="NormalTok"/>
        </w:rPr>
        <w:t xml:space="preserve">    param.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.data.to(torch.float32)</w:t>
      </w:r>
      <w:r>
        <w:br/>
      </w:r>
      <w:r>
        <w:br/>
      </w:r>
      <w:r>
        <w:rPr>
          <w:rStyle w:val="NormalTok"/>
        </w:rPr>
        <w:t xml:space="preserve">model.gradient_checkpointing_enable()  </w:t>
      </w:r>
      <w:r>
        <w:rPr>
          <w:rStyle w:val="CommentTok"/>
        </w:rPr>
        <w:t xml:space="preserve"># reduce number of stored activations</w:t>
      </w:r>
      <w:r>
        <w:br/>
      </w:r>
      <w:r>
        <w:rPr>
          <w:rStyle w:val="NormalTok"/>
        </w:rPr>
        <w:t xml:space="preserve">model.enable_input_require_grads()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stOutputToFloat(nn.Sequential):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rwar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forward(x).to(torch.float32)</w:t>
      </w:r>
      <w:r>
        <w:br/>
      </w:r>
      <w:r>
        <w:rPr>
          <w:rStyle w:val="NormalTok"/>
        </w:rPr>
        <w:t xml:space="preserve">model.lm_h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stOutputToFloat(model.lm_head)</w:t>
      </w:r>
    </w:p>
    <w:bookmarkStart w:id="23" w:name="setting-up-the-lora-adapters"/>
    <w:p>
      <w:pPr>
        <w:pStyle w:val="Heading3"/>
      </w:pPr>
      <w:r>
        <w:t xml:space="preserve">Setting up the LoRa Adapters</w:t>
      </w:r>
    </w:p>
    <w:bookmarkEnd w:id="23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rint_trainable_parameters(model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rints the number of trainable parameters in the model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trainable_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all_par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, para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.named_parameters():</w:t>
      </w:r>
      <w:r>
        <w:br/>
      </w:r>
      <w:r>
        <w:rPr>
          <w:rStyle w:val="NormalTok"/>
        </w:rPr>
        <w:t xml:space="preserve">        all_para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param.numel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ram.requires_grad:</w:t>
      </w:r>
      <w:r>
        <w:br/>
      </w:r>
      <w:r>
        <w:rPr>
          <w:rStyle w:val="NormalTok"/>
        </w:rPr>
        <w:t xml:space="preserve">            trainable_param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param.numel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f"trainable param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rainable_param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|| all param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ll_param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|| trainable%: </w:t>
      </w:r>
      <w:r>
        <w:rPr>
          <w:rStyle w:val="SpecialCharTok"/>
        </w:rPr>
        <w:t xml:space="preserve">{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rainable_param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all_param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ef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raConfig, get_peft_model</w:t>
      </w:r>
      <w:r>
        <w:br/>
      </w:r>
      <w:r>
        <w:br/>
      </w:r>
      <w:r>
        <w:rPr>
          <w:rStyle w:val="NormalTok"/>
        </w:rPr>
        <w:t xml:space="preserve">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raConfig(</w:t>
      </w:r>
      <w:r>
        <w:br/>
      </w:r>
      <w:r>
        <w:rPr>
          <w:rStyle w:val="NormalTok"/>
        </w:rPr>
        <w:t xml:space="preserve">    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attention heads</w:t>
      </w:r>
      <w:r>
        <w:br/>
      </w:r>
      <w:r>
        <w:rPr>
          <w:rStyle w:val="NormalTok"/>
        </w:rPr>
        <w:t xml:space="preserve">    lora_alph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alpha scaling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arget_modules=["q_proj", "v_proj"], #if you know the</w:t>
      </w:r>
      <w:r>
        <w:br/>
      </w:r>
      <w:r>
        <w:rPr>
          <w:rStyle w:val="NormalTok"/>
        </w:rPr>
        <w:t xml:space="preserve">    lora_dropou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ia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ask_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USAL_L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 this for CLM or Seq2Seq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peft_model(model, config)</w:t>
      </w:r>
      <w:r>
        <w:br/>
      </w:r>
      <w:r>
        <w:rPr>
          <w:rStyle w:val="NormalTok"/>
        </w:rPr>
        <w:t xml:space="preserve">print_trainable_parameters(model)</w:t>
      </w:r>
    </w:p>
    <w:p>
      <w:pPr>
        <w:pStyle w:val="SourceCode"/>
      </w:pPr>
      <w:r>
        <w:rPr>
          <w:rStyle w:val="VerbatimChar"/>
        </w:rPr>
        <w:t xml:space="preserve">trainable params: 7864320 || all params: 7076880384 || trainable%: 0.11112693126452029</w:t>
      </w:r>
    </w:p>
    <w:bookmarkStart w:id="24" w:name="data"/>
    <w:p>
      <w:pPr>
        <w:pStyle w:val="Heading2"/>
      </w:pPr>
      <w:r>
        <w:t xml:space="preserve">Data</w:t>
      </w:r>
    </w:p>
    <w:bookmarkEnd w:id="24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ransforme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dataset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dataset(</w:t>
      </w:r>
      <w:r>
        <w:rPr>
          <w:rStyle w:val="StringTok"/>
        </w:rPr>
        <w:t xml:space="preserve">"Abirate/english_quot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model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eb7dff5fa364f4689688fd85e7ed4d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aj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in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Downloading and preparing dataset json/Abirate--english_quotes to /root/.cache/huggingface/datasets/Abirate___json/Abirate--english_quotes-6e72855d06356857/0.0.0/0f7e3662623656454fcd2b650f34e886a7db4b9104504885bd462096cc7a9f51...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model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64f3155f66d84ed08d945abcb7e9a9d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aj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in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model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9518c8aa7e3d4affbbf2dc3a0e7eb221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aj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in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model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f0969e2407164dd89c5f3c157c5c4398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aj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in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model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0e70866c6614ec2aadcd6c725676f51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aj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in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Dataset json downloaded and prepared to /root/.cache/huggingface/datasets/Abirate___json/Abirate--english_quotes-6e72855d06356857/0.0.0/0f7e3662623656454fcd2b650f34e886a7db4b9104504885bd462096cc7a9f51. Subsequent calls will reuse this data.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model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3e584a31f1146cfbfc230cf1f869227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aj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in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erge_columns(example):</w:t>
      </w:r>
      <w:r>
        <w:br/>
      </w:r>
      <w:r>
        <w:rPr>
          <w:rStyle w:val="NormalTok"/>
        </w:rPr>
        <w:t xml:space="preserve">    example[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ample[</w:t>
      </w:r>
      <w:r>
        <w:rPr>
          <w:rStyle w:val="StringTok"/>
        </w:rPr>
        <w:t xml:space="preserve">"quot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-&gt;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xample[</w:t>
      </w:r>
      <w:r>
        <w:rPr>
          <w:rStyle w:val="StringTok"/>
        </w:rPr>
        <w:t xml:space="preserve">"tag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xample</w:t>
      </w:r>
      <w:r>
        <w:br/>
      </w:r>
      <w:r>
        <w:br/>
      </w:r>
      <w:r>
        <w:rPr>
          <w:rStyle w:val="NormalTok"/>
        </w:rPr>
        <w:t xml:space="preserve">data[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merge_columns)</w:t>
      </w:r>
      <w:r>
        <w:br/>
      </w:r>
      <w:r>
        <w:rPr>
          <w:rStyle w:val="NormalTok"/>
        </w:rPr>
        <w:t xml:space="preserve">data[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][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model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93dcef37faa141a3b6588686f0b209c1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aj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in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["“Be yourself; everyone else is already taken.” -&gt;: ['be-yourself', 'gilbert-perreira', 'honesty', 'inspirational', 'misattributed-oscar-wilde', 'quote-investigator']",</w:t>
      </w:r>
      <w:r>
        <w:br/>
      </w:r>
      <w:r>
        <w:rPr>
          <w:rStyle w:val="VerbatimChar"/>
        </w:rPr>
        <w:t xml:space="preserve"> "“I'm selfish, impatient and a little insecure. I make mistakes, I am out of control and at times hard to handle. But if you can't handle me at my worst, then you sure as hell don't deserve me at my best.” -&gt;: ['best', 'life', 'love', 'mistakes', 'out-of-control', 'truth', 'worst']",</w:t>
      </w:r>
      <w:r>
        <w:br/>
      </w:r>
      <w:r>
        <w:rPr>
          <w:rStyle w:val="VerbatimChar"/>
        </w:rPr>
        <w:t xml:space="preserve"> "“Two things are infinite: the universe and human stupidity; and I'm not sure about the universe.” -&gt;: ['human-nature', 'humor', 'infinity', 'philosophy', 'science', 'stupidity', 'universe']",</w:t>
      </w:r>
      <w:r>
        <w:br/>
      </w:r>
      <w:r>
        <w:rPr>
          <w:rStyle w:val="VerbatimChar"/>
        </w:rPr>
        <w:t xml:space="preserve"> "“So many books, so little time.” -&gt;: ['books', 'humor']",</w:t>
      </w:r>
      <w:r>
        <w:br/>
      </w:r>
      <w:r>
        <w:rPr>
          <w:rStyle w:val="VerbatimChar"/>
        </w:rPr>
        <w:t xml:space="preserve"> "“A room without books is like a body without a soul.” -&gt;: ['books', 'simile', 'soul']"]</w:t>
      </w:r>
    </w:p>
    <w:p>
      <w:pPr>
        <w:pStyle w:val="SourceCode"/>
      </w:pPr>
      <w:r>
        <w:rPr>
          <w:rStyle w:val="NormalTok"/>
        </w:rPr>
        <w:t xml:space="preserve">data[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{'quote': '“Be yourself; everyone else is already taken.”',</w:t>
      </w:r>
      <w:r>
        <w:br/>
      </w:r>
      <w:r>
        <w:rPr>
          <w:rStyle w:val="VerbatimChar"/>
        </w:rPr>
        <w:t xml:space="preserve"> 'author': 'Oscar Wilde',</w:t>
      </w:r>
      <w:r>
        <w:br/>
      </w:r>
      <w:r>
        <w:rPr>
          <w:rStyle w:val="VerbatimChar"/>
        </w:rPr>
        <w:t xml:space="preserve"> 'tags': ['be-yourself',</w:t>
      </w:r>
      <w:r>
        <w:br/>
      </w:r>
      <w:r>
        <w:rPr>
          <w:rStyle w:val="VerbatimChar"/>
        </w:rPr>
        <w:t xml:space="preserve">  'gilbert-perreira',</w:t>
      </w:r>
      <w:r>
        <w:br/>
      </w:r>
      <w:r>
        <w:rPr>
          <w:rStyle w:val="VerbatimChar"/>
        </w:rPr>
        <w:t xml:space="preserve">  'honesty',</w:t>
      </w:r>
      <w:r>
        <w:br/>
      </w:r>
      <w:r>
        <w:rPr>
          <w:rStyle w:val="VerbatimChar"/>
        </w:rPr>
        <w:t xml:space="preserve">  'inspirational',</w:t>
      </w:r>
      <w:r>
        <w:br/>
      </w:r>
      <w:r>
        <w:rPr>
          <w:rStyle w:val="VerbatimChar"/>
        </w:rPr>
        <w:t xml:space="preserve">  'misattributed-oscar-wilde',</w:t>
      </w:r>
      <w:r>
        <w:br/>
      </w:r>
      <w:r>
        <w:rPr>
          <w:rStyle w:val="VerbatimChar"/>
        </w:rPr>
        <w:t xml:space="preserve">  'quote-investigator'],</w:t>
      </w:r>
      <w:r>
        <w:br/>
      </w:r>
      <w:r>
        <w:rPr>
          <w:rStyle w:val="VerbatimChar"/>
        </w:rPr>
        <w:t xml:space="preserve"> 'prediction': "“Be yourself; everyone else is already taken.” -&gt;: ['be-yourself', 'gilbert-perreira', 'honesty', 'inspirational', 'misattributed-oscar-wilde', 'quote-investigator']"}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samples: tokenizer(samples[</w:t>
      </w:r>
      <w:r>
        <w:rPr>
          <w:rStyle w:val="StringTok"/>
        </w:rPr>
        <w:t xml:space="preserve">'prediction'</w:t>
      </w:r>
      <w:r>
        <w:rPr>
          <w:rStyle w:val="NormalTok"/>
        </w:rPr>
        <w:t xml:space="preserve">]), batch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model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77e9cc01e6bb4170936bc7592902ee2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aj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in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DatasetDict({</w:t>
      </w:r>
      <w:r>
        <w:br/>
      </w:r>
      <w:r>
        <w:rPr>
          <w:rStyle w:val="VerbatimChar"/>
        </w:rPr>
        <w:t xml:space="preserve">    train: Dataset({</w:t>
      </w:r>
      <w:r>
        <w:br/>
      </w:r>
      <w:r>
        <w:rPr>
          <w:rStyle w:val="VerbatimChar"/>
        </w:rPr>
        <w:t xml:space="preserve">        features: ['quote', 'author', 'tags', 'prediction', 'input_ids', 'attention_mask'],</w:t>
      </w:r>
      <w:r>
        <w:br/>
      </w:r>
      <w:r>
        <w:rPr>
          <w:rStyle w:val="VerbatimChar"/>
        </w:rPr>
        <w:t xml:space="preserve">        num_rows: 2508</w:t>
      </w:r>
      <w:r>
        <w:br/>
      </w:r>
      <w:r>
        <w:rPr>
          <w:rStyle w:val="VerbatimChar"/>
        </w:rPr>
        <w:t xml:space="preserve">    })</w:t>
      </w:r>
      <w:r>
        <w:br/>
      </w:r>
      <w:r>
        <w:rPr>
          <w:rStyle w:val="VerbatimChar"/>
        </w:rPr>
        <w:t xml:space="preserve">})</w:t>
      </w:r>
    </w:p>
    <w:bookmarkStart w:id="25" w:name="training"/>
    <w:p>
      <w:pPr>
        <w:pStyle w:val="Heading3"/>
      </w:pPr>
      <w:r>
        <w:t xml:space="preserve">Training</w:t>
      </w:r>
    </w:p>
    <w:bookmarkEnd w:id="25"/>
    <w:p>
      <w:pPr>
        <w:pStyle w:val="SourceCode"/>
      </w:pPr>
      <w:r>
        <w:br/>
      </w:r>
      <w:r>
        <w:rPr>
          <w:rStyle w:val="NormalTok"/>
        </w:rPr>
        <w:t xml:space="preserve">tr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nsformers.Trainer(</w:t>
      </w:r>
      <w:r>
        <w:br/>
      </w:r>
      <w:r>
        <w:rPr>
          <w:rStyle w:val="NormalTok"/>
        </w:rPr>
        <w:t xml:space="preserve">    mod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del,</w:t>
      </w:r>
      <w:r>
        <w:br/>
      </w:r>
      <w:r>
        <w:rPr>
          <w:rStyle w:val="NormalTok"/>
        </w:rPr>
        <w:t xml:space="preserve">    train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[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ar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nsformers.TrainingArguments(</w:t>
      </w:r>
      <w:r>
        <w:br/>
      </w:r>
      <w:r>
        <w:rPr>
          <w:rStyle w:val="NormalTok"/>
        </w:rPr>
        <w:t xml:space="preserve">        per_device_train_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gradient_accumulation_step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warmup_step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max_step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e-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fp16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ogging_step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output_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utputs'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data_collat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nsformers.DataCollatorForLanguageModeling(tokenizer, ml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.config.use_cach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lence the warnings. Please re-enable for inference!</w:t>
      </w:r>
      <w:r>
        <w:br/>
      </w:r>
      <w:r>
        <w:rPr>
          <w:rStyle w:val="NormalTok"/>
        </w:rPr>
        <w:t xml:space="preserve">trainer.train()</w:t>
      </w:r>
    </w:p>
    <w:p>
      <w:pPr>
        <w:pStyle w:val="SourceCode"/>
      </w:pPr>
      <w:r>
        <w:rPr>
          <w:rStyle w:val="VerbatimChar"/>
        </w:rPr>
        <w:t xml:space="preserve">/usr/local/lib/python3.9/dist-packages/transformers/optimization.py:391: FutureWarning: This implementation of AdamW is deprecated and will be removed in a future version. Use the PyTorch implementation torch.optim.AdamW instead, or set `no_deprecation_warning=True` to disable this warning</w:t>
      </w:r>
      <w:r>
        <w:br/>
      </w:r>
      <w:r>
        <w:rPr>
          <w:rStyle w:val="VerbatimChar"/>
        </w:rPr>
        <w:t xml:space="preserve">  warnings.warn(</w:t>
      </w:r>
      <w:r>
        <w:br/>
      </w:r>
      <w:r>
        <w:rPr>
          <w:rStyle w:val="VerbatimChar"/>
        </w:rPr>
        <w:t xml:space="preserve">You're using a BloomTokenizerFast tokenizer. Please note that with a fast tokenizer, using the `__call__` method is faster than using a method to encode the text followed by a call to the `pad` method to get a padded encoding.</w:t>
      </w:r>
      <w:r>
        <w:br/>
      </w:r>
      <w:r>
        <w:rPr>
          <w:rStyle w:val="VerbatimChar"/>
        </w:rPr>
        <w:t xml:space="preserve">/usr/local/lib/python3.9/dist-packages/bitsandbytes/autograd/_functions.py:298: UserWarning: MatMul8bitLt: inputs will be cast from torch.float32 to float16 during quantization</w:t>
      </w:r>
      <w:r>
        <w:br/>
      </w:r>
      <w:r>
        <w:rPr>
          <w:rStyle w:val="VerbatimChar"/>
        </w:rPr>
        <w:t xml:space="preserve">  warnings.warn(f"MatMul8bitLt: inputs will be cast from {A.dtype} to float16 during quantization"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p>
      <w:pPr>
        <w:pStyle w:val="SourceCode"/>
      </w:pPr>
      <w:r>
        <w:rPr>
          <w:rStyle w:val="VerbatimChar"/>
        </w:rPr>
        <w:t xml:space="preserve">TrainOutput(global_step=200, training_loss=2.327150729894638, metrics={'train_runtime': 771.2822, 'train_samples_per_second': 4.149, 'train_steps_per_second': 0.259, 'total_flos': 1.3172999996964864e+16, 'train_loss': 2.327150729894638, 'epoch': 1.28})</w:t>
      </w:r>
    </w:p>
    <w:bookmarkStart w:id="26" w:name="share-adapters-on-the--hub"/>
    <w:p>
      <w:pPr>
        <w:pStyle w:val="Heading2"/>
      </w:pPr>
      <w:r>
        <w:t xml:space="preserve">Share adapters on the 🤗 Hub</w:t>
      </w:r>
    </w:p>
    <w:bookmarkEnd w:id="26"/>
    <w:p>
      <w:pPr>
        <w:pStyle w:val="SourceCode"/>
      </w:pPr>
      <w:r>
        <w:rPr>
          <w:rStyle w:val="NormalTok"/>
        </w:rPr>
        <w:t xml:space="preserve">model.push_to_hub(</w:t>
      </w:r>
      <w:r>
        <w:rPr>
          <w:rStyle w:val="StringTok"/>
        </w:rPr>
        <w:t xml:space="preserve">"samwit/bloom-7b1-lora-tagg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use_auth_toke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commit_mess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asic train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priv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model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ec66e82bc8247e98e98686c051f89e9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aj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in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model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95f2c69bcde84296b9f505149a5bf23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aj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in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CommitInfo(commit_url='https://huggingface.co/samwit/bloom-7b1-lora-tagger/commit/62cfae6c87a7d657b2bd3e6e2abac2d5a7d07caf', commit_message='basic training', commit_description='', oid='62cfae6c87a7d657b2bd3e6e2abac2d5a7d07caf', pr_url=None, pr_revision=None, pr_num=None)</w:t>
      </w:r>
    </w:p>
    <w:bookmarkStart w:id="27" w:name="load-adapters-from-the-hub"/>
    <w:p>
      <w:pPr>
        <w:pStyle w:val="Heading2"/>
      </w:pPr>
      <w:r>
        <w:t xml:space="preserve">Load adapters from the Hub</w:t>
      </w:r>
    </w:p>
    <w:bookmarkEnd w:id="27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orch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ef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eftModel, PeftConfi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ransform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utoModelForCausalLM, AutoTokenizer</w:t>
      </w:r>
      <w:r>
        <w:br/>
      </w:r>
      <w:r>
        <w:br/>
      </w:r>
      <w:r>
        <w:rPr>
          <w:rStyle w:val="NormalTok"/>
        </w:rPr>
        <w:t xml:space="preserve">peft_model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wit/bloom-7b1-lora-tagger"</w:t>
      </w:r>
      <w:r>
        <w:br/>
      </w:r>
      <w:r>
        <w:rPr>
          <w:rStyle w:val="NormalTok"/>
        </w:rPr>
        <w:t xml:space="preserve">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ftConfig.from_pretrained(peft_model_id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oModelForCausalLM.from_pretrained(config.base_model_name_or_path, return_dic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load_in_8bi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device_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ken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oTokenizer.from_pretrained(config.base_model_name_or_path)</w:t>
      </w:r>
      <w:r>
        <w:br/>
      </w:r>
      <w:r>
        <w:br/>
      </w:r>
      <w:r>
        <w:rPr>
          <w:rStyle w:val="CommentTok"/>
        </w:rPr>
        <w:t xml:space="preserve"># Load the Lora model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ftModel.from_pretrained(model, peft_model_id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BUG REPORT===================================</w:t>
      </w:r>
      <w:r>
        <w:br/>
      </w:r>
      <w:r>
        <w:rPr>
          <w:rStyle w:val="VerbatimChar"/>
        </w:rPr>
        <w:t xml:space="preserve">Welcome to bitsandbytes. For bug reports, please submit your error trace to: https://github.com/TimDettmers/bitsandbytes/issue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CUDA_SETUP: WARNING! libcudart.so not found in any environmental path. Searching /usr/local/cuda/lib64...</w:t>
      </w:r>
      <w:r>
        <w:br/>
      </w:r>
      <w:r>
        <w:rPr>
          <w:rStyle w:val="VerbatimChar"/>
        </w:rPr>
        <w:t xml:space="preserve">CUDA SETUP: CUDA runtime path found: /usr/local/cuda/lib64/libcudart.so</w:t>
      </w:r>
      <w:r>
        <w:br/>
      </w:r>
      <w:r>
        <w:rPr>
          <w:rStyle w:val="VerbatimChar"/>
        </w:rPr>
        <w:t xml:space="preserve">CUDA SETUP: Highest compute capability among GPUs detected: 8.0</w:t>
      </w:r>
      <w:r>
        <w:br/>
      </w:r>
      <w:r>
        <w:rPr>
          <w:rStyle w:val="VerbatimChar"/>
        </w:rPr>
        <w:t xml:space="preserve">CUDA SETUP: Detected CUDA version 118</w:t>
      </w:r>
      <w:r>
        <w:br/>
      </w:r>
      <w:r>
        <w:rPr>
          <w:rStyle w:val="VerbatimChar"/>
        </w:rPr>
        <w:t xml:space="preserve">CUDA SETUP: Loading binary /usr/local/lib/python3.9/dist-packages/bitsandbytes/libbitsandbytes_cuda118.so...</w:t>
      </w:r>
    </w:p>
    <w:p>
      <w:pPr>
        <w:pStyle w:val="SourceCode"/>
      </w:pPr>
      <w:r>
        <w:rPr>
          <w:rStyle w:val="VerbatimChar"/>
        </w:rPr>
        <w:t xml:space="preserve">/usr/local/lib/python3.9/dist-packages/bitsandbytes/cuda_setup/main.py:136: UserWarning: /usr/lib64-nvidia did not contain libcudart.so as expected! Searching further paths...</w:t>
      </w:r>
      <w:r>
        <w:br/>
      </w:r>
      <w:r>
        <w:rPr>
          <w:rStyle w:val="VerbatimChar"/>
        </w:rPr>
        <w:t xml:space="preserve">  warn(msg)</w:t>
      </w:r>
      <w:r>
        <w:br/>
      </w:r>
      <w:r>
        <w:rPr>
          <w:rStyle w:val="VerbatimChar"/>
        </w:rPr>
        <w:t xml:space="preserve">/usr/local/lib/python3.9/dist-packages/bitsandbytes/cuda_setup/main.py:136: UserWarning: WARNING: The following directories listed in your path were found to be non-existent: {PosixPath('/sys/fs/cgroup/memory.events /var/colab/cgroup/jupyter-children/memory.events')}</w:t>
      </w:r>
      <w:r>
        <w:br/>
      </w:r>
      <w:r>
        <w:rPr>
          <w:rStyle w:val="VerbatimChar"/>
        </w:rPr>
        <w:t xml:space="preserve">  warn(msg)</w:t>
      </w:r>
      <w:r>
        <w:br/>
      </w:r>
      <w:r>
        <w:rPr>
          <w:rStyle w:val="VerbatimChar"/>
        </w:rPr>
        <w:t xml:space="preserve">/usr/local/lib/python3.9/dist-packages/bitsandbytes/cuda_setup/main.py:136: UserWarning: WARNING: The following directories listed in your path were found to be non-existent: {PosixPath('--listen_host=172.28.0.12 --target_host=172.28.0.12 --tunnel_background_save_url=https'), PosixPath('//colab.research.google.com/tun/m/cc48301118ce562b961b3c22d803539adc1e0c19/gpu-a100-s-c1xr75l0apxr --tunnel_background_save_delay=10s --tunnel_periodic_background_save_frequency=30m0s --enable_output_coalescing=true --output_coalescing_required=true')}</w:t>
      </w:r>
      <w:r>
        <w:br/>
      </w:r>
      <w:r>
        <w:rPr>
          <w:rStyle w:val="VerbatimChar"/>
        </w:rPr>
        <w:t xml:space="preserve">  warn(msg)</w:t>
      </w:r>
      <w:r>
        <w:br/>
      </w:r>
      <w:r>
        <w:rPr>
          <w:rStyle w:val="VerbatimChar"/>
        </w:rPr>
        <w:t xml:space="preserve">/usr/local/lib/python3.9/dist-packages/bitsandbytes/cuda_setup/main.py:136: UserWarning: WARNING: The following directories listed in your path were found to be non-existent: {PosixPath('/env/python')}</w:t>
      </w:r>
      <w:r>
        <w:br/>
      </w:r>
      <w:r>
        <w:rPr>
          <w:rStyle w:val="VerbatimChar"/>
        </w:rPr>
        <w:t xml:space="preserve">  warn(msg)</w:t>
      </w:r>
      <w:r>
        <w:br/>
      </w:r>
      <w:r>
        <w:rPr>
          <w:rStyle w:val="VerbatimChar"/>
        </w:rPr>
        <w:t xml:space="preserve">/usr/local/lib/python3.9/dist-packages/bitsandbytes/cuda_setup/main.py:136: UserWarning: WARNING: The following directories listed in your path were found to be non-existent: {PosixPath('module'), PosixPath('//ipykernel.pylab.backend_inline')}</w:t>
      </w:r>
      <w:r>
        <w:br/>
      </w:r>
      <w:r>
        <w:rPr>
          <w:rStyle w:val="VerbatimChar"/>
        </w:rPr>
        <w:t xml:space="preserve">  warn(msg)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model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9853102a87bb48e4b5e44659344cf8c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aj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in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model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f2681d51529472594962ff2479e093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aj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in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Overriding torch_dtype=None with `torch_dtype=torch.float16` due to requirements of `bitsandbytes` to enable model loading in mixed int8. Either pass torch_dtype=torch.float16 or don't pass this argument at all to remove this warning.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model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2737f2d82f74387a79973ef24c12361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aj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in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model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441b9419c77b4382a698d8321e38873c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aj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in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model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dbef3e1fcdd2416fa91daca4498de075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aj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in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model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6ae9608924f84327bc21291a01317599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aj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in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model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5734133f5364871a179a222d64363d0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aj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in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model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80f36f36cd84d1fa1ac2b8ed7397b8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aj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in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model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b266c20cd5d44028229c34b91af259d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aj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in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model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a12754ffc2044c7abf5e16b26e6a289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aj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in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model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744a3554c4744fba09b6183ba03572d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aj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in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</w:p>
    <w:bookmarkStart w:id="28" w:name="inference"/>
    <w:p>
      <w:pPr>
        <w:pStyle w:val="Heading2"/>
      </w:pPr>
      <w:r>
        <w:t xml:space="preserve">Inference</w:t>
      </w:r>
    </w:p>
    <w:bookmarkEnd w:id="28"/>
    <w:p>
      <w:pPr>
        <w:pStyle w:val="SourceCode"/>
      </w:pPr>
      <w:r>
        <w:rPr>
          <w:rStyle w:val="NormalTok"/>
        </w:rPr>
        <w:t xml:space="preserve">b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kenizer(</w:t>
      </w:r>
      <w:r>
        <w:rPr>
          <w:rStyle w:val="StringTok"/>
        </w:rPr>
        <w:t xml:space="preserve">"“Training models with PEFT and LoRa is cool” -&gt;: "</w:t>
      </w:r>
      <w:r>
        <w:rPr>
          <w:rStyle w:val="NormalTok"/>
        </w:rPr>
        <w:t xml:space="preserve">, return_tens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torch.cuda.amp.autocast():</w:t>
      </w:r>
      <w:r>
        <w:br/>
      </w:r>
      <w:r>
        <w:rPr>
          <w:rStyle w:val="NormalTok"/>
        </w:rPr>
        <w:t xml:space="preserve">  output_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generate(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batch, max_new_toke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tokenizer.decode(output_token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skip_special_token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“Training models with PEFT and LoRa is cool” -&gt;:  ['training', 'teaching']</w:t>
      </w:r>
      <w:r>
        <w:br/>
      </w:r>
      <w:r>
        <w:br/>
      </w:r>
      <w:r>
        <w:rPr>
          <w:rStyle w:val="VerbatimChar"/>
        </w:rPr>
        <w:t xml:space="preserve">A:</w:t>
      </w:r>
      <w:r>
        <w:br/>
      </w:r>
      <w:r>
        <w:br/>
      </w:r>
      <w:r>
        <w:rPr>
          <w:rStyle w:val="VerbatimChar"/>
        </w:rPr>
        <w:t xml:space="preserve">I think the best way to describe it is to say that it is a combination of the two. The idea is that you can train a model on a dataset, and then you can use the</w:t>
      </w:r>
    </w:p>
    <w:p>
      <w:pPr>
        <w:pStyle w:val="SourceCode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